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4E9F8DEE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9A3FF4">
        <w:rPr>
          <w:u w:val="single"/>
        </w:rPr>
        <w:t>2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08AA11DC" w:rsidR="00787E38" w:rsidRDefault="00787E38" w:rsidP="00787E38">
      <w:r>
        <w:tab/>
      </w:r>
      <w:r w:rsidR="009A3FF4">
        <w:t xml:space="preserve">Discuss the requirements specification created and consider </w:t>
      </w:r>
      <w:proofErr w:type="spellStart"/>
      <w:r w:rsidR="009A3FF4">
        <w:t>MoSCoW</w:t>
      </w:r>
      <w:proofErr w:type="spellEnd"/>
      <w:r w:rsidR="009A3FF4">
        <w:t xml:space="preserve"> method for prioritisation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68257F22" w:rsidR="00787E38" w:rsidRPr="009A3FF4" w:rsidRDefault="00787E38" w:rsidP="00787E38">
      <w:r>
        <w:tab/>
      </w:r>
      <w:r w:rsidR="009A3FF4">
        <w:t xml:space="preserve">Created a requirements specification. Did some initial prioritisation of the requirements using </w:t>
      </w:r>
      <w:proofErr w:type="spellStart"/>
      <w:r w:rsidR="009A3FF4">
        <w:t>MoSCoW</w:t>
      </w:r>
      <w:proofErr w:type="spellEnd"/>
      <w:r w:rsidR="009A3FF4">
        <w:t xml:space="preserve">. </w:t>
      </w:r>
      <w:r w:rsidR="00257D67">
        <w:t xml:space="preserve">Research on existing diagramming tools and the frameworks used. </w:t>
      </w:r>
      <w:r w:rsidR="009A3FF4">
        <w:t>Further research on angular, react and Django frameworks. Set up angular and react to see how usage would be like.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049E4BD8" w14:textId="50CA191F" w:rsidR="00787E38" w:rsidRDefault="009A3FF4" w:rsidP="00787E38">
      <w:pPr>
        <w:pStyle w:val="ListParagraph"/>
        <w:numPr>
          <w:ilvl w:val="0"/>
          <w:numId w:val="1"/>
        </w:numPr>
      </w:pPr>
      <w:r>
        <w:t>Requirements Specification</w:t>
      </w:r>
    </w:p>
    <w:p w14:paraId="478B228A" w14:textId="69F56022" w:rsidR="00787E38" w:rsidRDefault="009A3FF4" w:rsidP="00787E38">
      <w:pPr>
        <w:pStyle w:val="ListParagraph"/>
        <w:numPr>
          <w:ilvl w:val="0"/>
          <w:numId w:val="1"/>
        </w:numPr>
      </w:pPr>
      <w:r>
        <w:t>Framework decision</w:t>
      </w:r>
    </w:p>
    <w:p w14:paraId="522C1508" w14:textId="0EF6DA25" w:rsidR="000B5452" w:rsidRDefault="000B5452" w:rsidP="000B5452"/>
    <w:p w14:paraId="2F1B848D" w14:textId="0921DBF5" w:rsidR="000B5452" w:rsidRDefault="000B5452" w:rsidP="000B5452">
      <w:r>
        <w:t>NEXT MEETING</w:t>
      </w:r>
    </w:p>
    <w:p w14:paraId="730001B8" w14:textId="317DC09F" w:rsidR="000B5452" w:rsidRDefault="000B5452" w:rsidP="000B5452">
      <w:r>
        <w:tab/>
      </w:r>
      <w:r w:rsidR="009A3FF4">
        <w:t>Create the first page and set up the canvas for the diagram tool.</w:t>
      </w:r>
      <w:r w:rsidR="00257D67">
        <w:t xml:space="preserve"> Add a toolbar with T and J shapes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qgUAGjrmPCwAAAA="/>
  </w:docVars>
  <w:rsids>
    <w:rsidRoot w:val="00787E38"/>
    <w:rsid w:val="000B5452"/>
    <w:rsid w:val="00257D67"/>
    <w:rsid w:val="00787E38"/>
    <w:rsid w:val="009A3FF4"/>
    <w:rsid w:val="00D3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3</cp:revision>
  <dcterms:created xsi:type="dcterms:W3CDTF">2022-10-14T09:33:00Z</dcterms:created>
  <dcterms:modified xsi:type="dcterms:W3CDTF">2022-10-14T09:35:00Z</dcterms:modified>
</cp:coreProperties>
</file>